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6"/>
        <w:gridCol w:w="942"/>
        <w:gridCol w:w="406"/>
        <w:gridCol w:w="2780"/>
        <w:gridCol w:w="805"/>
        <w:gridCol w:w="184"/>
        <w:gridCol w:w="1181"/>
        <w:gridCol w:w="2220"/>
      </w:tblGrid>
      <w:tr w:rsidR="00B37B4B" w14:paraId="4B8897A2" w14:textId="77777777" w:rsidTr="00935A76">
        <w:trPr>
          <w:trHeight w:val="710"/>
          <w:jc w:val="center"/>
        </w:trPr>
        <w:tc>
          <w:tcPr>
            <w:tcW w:w="6364" w:type="dxa"/>
            <w:gridSpan w:val="4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A16AF5C" w14:textId="77777777" w:rsidR="00BD22E4" w:rsidRDefault="00BD22E4" w:rsidP="00BD22E4">
            <w:pPr>
              <w:jc w:val="center"/>
              <w:rPr>
                <w:sz w:val="28"/>
                <w:szCs w:val="28"/>
              </w:rPr>
            </w:pPr>
          </w:p>
          <w:p w14:paraId="13522541" w14:textId="77777777" w:rsidR="00B37B4B" w:rsidRDefault="00BD22E4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B37B4B">
              <w:rPr>
                <w:sz w:val="28"/>
                <w:szCs w:val="28"/>
              </w:rPr>
              <w:t>TATE OF NORTH CAROLINA</w:t>
            </w:r>
          </w:p>
          <w:p w14:paraId="516BF75E" w14:textId="77777777" w:rsidR="00B37B4B" w:rsidRPr="00B37B4B" w:rsidRDefault="00B37B4B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LFORD COUNTY</w:t>
            </w:r>
          </w:p>
        </w:tc>
        <w:tc>
          <w:tcPr>
            <w:tcW w:w="439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5FDB94D" w14:textId="77777777" w:rsidR="00B37B4B" w:rsidRDefault="00C94618" w:rsidP="00C94618">
            <w:r>
              <w:t>FILE NUMBER</w:t>
            </w:r>
            <w:r>
              <w:rPr>
                <w:rFonts w:ascii="Calibri" w:eastAsia="Calibri" w:hAnsi="Calibri" w:cs="Calibri"/>
              </w:rPr>
              <w:t>(</w:t>
            </w:r>
            <w:r>
              <w:t>S</w:t>
            </w:r>
            <w:r>
              <w:rPr>
                <w:rFonts w:ascii="Calibri" w:eastAsia="Calibri" w:hAnsi="Calibri" w:cs="Calibri"/>
              </w:rPr>
              <w:t>)</w:t>
            </w:r>
            <w:r>
              <w:t>:</w:t>
            </w:r>
          </w:p>
          <w:p w14:paraId="61BA84E1" w14:textId="77777777" w:rsidR="00502499" w:rsidRPr="00001DB9" w:rsidRDefault="00502499" w:rsidP="00C94618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bookmarkStart w:id="0" w:name="_GoBack"/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bookmarkEnd w:id="0"/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B37B4B" w14:paraId="5272A874" w14:textId="77777777" w:rsidTr="00935A76">
        <w:trPr>
          <w:trHeight w:val="620"/>
          <w:jc w:val="center"/>
        </w:trPr>
        <w:tc>
          <w:tcPr>
            <w:tcW w:w="6364" w:type="dxa"/>
            <w:gridSpan w:val="4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22E1145" w14:textId="77777777" w:rsidR="00B37B4B" w:rsidRDefault="00B37B4B">
            <w:pPr>
              <w:rPr>
                <w:sz w:val="28"/>
                <w:szCs w:val="28"/>
              </w:rPr>
            </w:pPr>
          </w:p>
        </w:tc>
        <w:tc>
          <w:tcPr>
            <w:tcW w:w="439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C5961BA" w14:textId="77777777" w:rsidR="00C94618" w:rsidRPr="00B37B4B" w:rsidRDefault="00C94618" w:rsidP="00C94618">
            <w:pPr>
              <w:jc w:val="center"/>
              <w:rPr>
                <w:sz w:val="24"/>
                <w:szCs w:val="24"/>
              </w:rPr>
            </w:pPr>
            <w:r w:rsidRPr="00B37B4B">
              <w:rPr>
                <w:sz w:val="24"/>
                <w:szCs w:val="24"/>
              </w:rPr>
              <w:t>IN THE GENERAL COURT OF JUSTICE</w:t>
            </w:r>
          </w:p>
          <w:p w14:paraId="1C06F85C" w14:textId="77777777" w:rsidR="00B37B4B" w:rsidRDefault="00C94618" w:rsidP="00C94618">
            <w:pPr>
              <w:jc w:val="center"/>
            </w:pPr>
            <w:r w:rsidRPr="00B37B4B">
              <w:rPr>
                <w:sz w:val="24"/>
                <w:szCs w:val="24"/>
              </w:rPr>
              <w:t>DISTRICT COURT DIVISION</w:t>
            </w:r>
          </w:p>
        </w:tc>
      </w:tr>
      <w:tr w:rsidR="00C94618" w14:paraId="1E1018EE" w14:textId="77777777" w:rsidTr="00935A76">
        <w:trPr>
          <w:trHeight w:val="1762"/>
          <w:jc w:val="center"/>
        </w:trPr>
        <w:tc>
          <w:tcPr>
            <w:tcW w:w="636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59B31B49" w14:textId="77777777" w:rsidR="000550CF" w:rsidRPr="000550CF" w:rsidRDefault="000550CF">
            <w:pPr>
              <w:rPr>
                <w:sz w:val="20"/>
              </w:rPr>
            </w:pPr>
          </w:p>
          <w:p w14:paraId="13B54B7A" w14:textId="72198FEB" w:rsidR="00C94618" w:rsidRPr="00C94618" w:rsidRDefault="00C94618">
            <w:pPr>
              <w:rPr>
                <w:sz w:val="24"/>
              </w:rPr>
            </w:pPr>
            <w:r w:rsidRPr="00C94618">
              <w:rPr>
                <w:sz w:val="24"/>
              </w:rPr>
              <w:t>STATE OF NORTH CAROLI</w:t>
            </w:r>
            <w:r w:rsidR="000550CF">
              <w:rPr>
                <w:sz w:val="24"/>
              </w:rPr>
              <w:t>N</w:t>
            </w:r>
            <w:r w:rsidRPr="00C94618">
              <w:rPr>
                <w:sz w:val="24"/>
              </w:rPr>
              <w:t>A</w:t>
            </w:r>
          </w:p>
          <w:p w14:paraId="2D1D38ED" w14:textId="77777777" w:rsidR="00C94618" w:rsidRPr="00C94618" w:rsidRDefault="00C94618"/>
          <w:p w14:paraId="551D9903" w14:textId="472AB588" w:rsidR="00C94618" w:rsidRDefault="00C94618">
            <w:r w:rsidRPr="00C94618">
              <w:t>v</w:t>
            </w:r>
            <w:r>
              <w:t>s</w:t>
            </w:r>
            <w:r w:rsidRPr="00C94618">
              <w:t>.</w:t>
            </w:r>
          </w:p>
          <w:p w14:paraId="4C82FF77" w14:textId="77777777" w:rsidR="000550CF" w:rsidRPr="00C94618" w:rsidRDefault="000550CF"/>
          <w:p w14:paraId="30980FB0" w14:textId="77777777" w:rsidR="00C94618" w:rsidRDefault="00502499" w:rsidP="00935A76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  <w:bookmarkEnd w:id="1"/>
          </w:p>
          <w:p w14:paraId="415EEC84" w14:textId="278B9321" w:rsidR="00127052" w:rsidRPr="00B37B4B" w:rsidRDefault="00127052" w:rsidP="00935A76">
            <w:pPr>
              <w:rPr>
                <w:highlight w:val="lightGray"/>
              </w:rPr>
            </w:pPr>
          </w:p>
        </w:tc>
        <w:tc>
          <w:tcPr>
            <w:tcW w:w="4390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1A45B18" w14:textId="77777777" w:rsidR="00C94618" w:rsidRDefault="00C94618"/>
          <w:p w14:paraId="68A000CA" w14:textId="77777777" w:rsidR="008D071F" w:rsidRPr="008D071F" w:rsidRDefault="008D071F" w:rsidP="00B37B4B">
            <w:pPr>
              <w:jc w:val="center"/>
              <w:rPr>
                <w:sz w:val="12"/>
                <w:szCs w:val="24"/>
              </w:rPr>
            </w:pPr>
          </w:p>
          <w:p w14:paraId="3E58FD5A" w14:textId="4BE30309" w:rsidR="00EB4C08" w:rsidRDefault="008D071F" w:rsidP="00EB4C0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TE</w:t>
            </w:r>
            <w:r w:rsidR="00EB4C08">
              <w:rPr>
                <w:sz w:val="24"/>
                <w:szCs w:val="24"/>
              </w:rPr>
              <w:t xml:space="preserve"> </w:t>
            </w:r>
            <w:r w:rsidR="00C94618">
              <w:rPr>
                <w:sz w:val="24"/>
                <w:szCs w:val="24"/>
              </w:rPr>
              <w:t>HEARING</w:t>
            </w:r>
          </w:p>
          <w:p w14:paraId="12CF06DE" w14:textId="16B87B25" w:rsidR="00C94618" w:rsidRDefault="00C94618" w:rsidP="008D071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QUEST</w:t>
            </w:r>
            <w:r w:rsidR="00D3581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ORM</w:t>
            </w:r>
          </w:p>
          <w:p w14:paraId="53452102" w14:textId="43736388" w:rsidR="008D071F" w:rsidRPr="00B37B4B" w:rsidRDefault="008D071F" w:rsidP="008D071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RAFFIC AND CRIMINAL CASES</w:t>
            </w:r>
          </w:p>
        </w:tc>
      </w:tr>
      <w:tr w:rsidR="00935A76" w:rsidRPr="00935A76" w14:paraId="054268B6" w14:textId="77777777" w:rsidTr="00935A76">
        <w:trPr>
          <w:trHeight w:val="160"/>
          <w:jc w:val="center"/>
        </w:trPr>
        <w:tc>
          <w:tcPr>
            <w:tcW w:w="10754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547AC773" w14:textId="77777777" w:rsidR="00935A76" w:rsidRPr="00935A76" w:rsidRDefault="00935A76">
            <w:pPr>
              <w:rPr>
                <w:sz w:val="8"/>
              </w:rPr>
            </w:pPr>
          </w:p>
        </w:tc>
      </w:tr>
      <w:tr w:rsidR="00935A76" w14:paraId="5075B8A3" w14:textId="77777777" w:rsidTr="00935A76">
        <w:trPr>
          <w:trHeight w:val="314"/>
          <w:jc w:val="center"/>
        </w:trPr>
        <w:tc>
          <w:tcPr>
            <w:tcW w:w="317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301E2330" w14:textId="77777777" w:rsidR="008D071F" w:rsidRDefault="008D071F" w:rsidP="00AC7581">
            <w:pPr>
              <w:jc w:val="center"/>
            </w:pPr>
            <w:bookmarkStart w:id="2" w:name="_Hlk40204087"/>
            <w:bookmarkStart w:id="3" w:name="_Hlk40204066"/>
            <w:bookmarkStart w:id="4" w:name="_Hlk40204773"/>
          </w:p>
        </w:tc>
        <w:tc>
          <w:tcPr>
            <w:tcW w:w="4175" w:type="dxa"/>
            <w:gridSpan w:val="4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FFFFFF" w:themeFill="background1"/>
          </w:tcPr>
          <w:p w14:paraId="0F38A43C" w14:textId="66480D2E" w:rsidR="008D071F" w:rsidRPr="008D071F" w:rsidRDefault="008D071F" w:rsidP="00AC7581">
            <w:pPr>
              <w:jc w:val="center"/>
              <w:rPr>
                <w:b/>
              </w:rPr>
            </w:pPr>
            <w:r w:rsidRPr="008D071F">
              <w:rPr>
                <w:b/>
                <w:color w:val="FF0000"/>
              </w:rPr>
              <w:t>TRAFFIC CASES</w:t>
            </w:r>
          </w:p>
        </w:tc>
        <w:tc>
          <w:tcPr>
            <w:tcW w:w="3401" w:type="dxa"/>
            <w:gridSpan w:val="2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0DE2CA40" w14:textId="4C3F3697" w:rsidR="008D071F" w:rsidRDefault="008D071F" w:rsidP="00AC7581">
            <w:pPr>
              <w:jc w:val="center"/>
            </w:pPr>
          </w:p>
        </w:tc>
      </w:tr>
      <w:tr w:rsidR="00850954" w14:paraId="0CBEAFAA" w14:textId="77777777" w:rsidTr="00935A76">
        <w:trPr>
          <w:trHeight w:val="1141"/>
          <w:jc w:val="center"/>
        </w:trPr>
        <w:tc>
          <w:tcPr>
            <w:tcW w:w="10754" w:type="dxa"/>
            <w:gridSpan w:val="8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A679E43" w14:textId="77777777" w:rsidR="008D071F" w:rsidRDefault="008D071F" w:rsidP="00AC7581">
            <w:pPr>
              <w:rPr>
                <w:sz w:val="24"/>
                <w:szCs w:val="24"/>
              </w:rPr>
            </w:pPr>
            <w:bookmarkStart w:id="5" w:name="_Hlk40204107"/>
            <w:bookmarkEnd w:id="2"/>
          </w:p>
          <w:p w14:paraId="662DF937" w14:textId="48D82B98" w:rsidR="00850954" w:rsidRPr="00AC7581" w:rsidRDefault="00AC7581" w:rsidP="00935A76">
            <w:pPr>
              <w:rPr>
                <w:sz w:val="24"/>
                <w:szCs w:val="24"/>
              </w:rPr>
            </w:pPr>
            <w:r w:rsidRPr="00AC7581">
              <w:rPr>
                <w:sz w:val="24"/>
                <w:szCs w:val="24"/>
              </w:rPr>
              <w:t xml:space="preserve">NOW COMES, </w:t>
            </w:r>
            <w:r w:rsidR="00D30ED0" w:rsidRPr="00D30ED0">
              <w:rPr>
                <w:sz w:val="28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30ED0" w:rsidRPr="00D30ED0">
              <w:rPr>
                <w:sz w:val="28"/>
                <w:u w:val="single"/>
              </w:rPr>
              <w:instrText xml:space="preserve"> FORMTEXT </w:instrText>
            </w:r>
            <w:r w:rsidR="00D30ED0" w:rsidRPr="00D30ED0">
              <w:rPr>
                <w:sz w:val="28"/>
                <w:u w:val="single"/>
              </w:rPr>
            </w:r>
            <w:r w:rsidR="00D30ED0" w:rsidRPr="00D30ED0">
              <w:rPr>
                <w:sz w:val="28"/>
                <w:u w:val="single"/>
              </w:rPr>
              <w:fldChar w:fldCharType="separate"/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D30ED0" w:rsidRPr="00D30ED0">
              <w:rPr>
                <w:sz w:val="28"/>
                <w:u w:val="single"/>
              </w:rPr>
              <w:fldChar w:fldCharType="end"/>
            </w:r>
            <w:r w:rsidRPr="00AC7581">
              <w:rPr>
                <w:sz w:val="24"/>
                <w:szCs w:val="24"/>
              </w:rPr>
              <w:t>, attorney for the above-named defendant, and hereby requests to schedule</w:t>
            </w:r>
            <w:r w:rsidR="008D071F">
              <w:rPr>
                <w:sz w:val="24"/>
                <w:szCs w:val="24"/>
              </w:rPr>
              <w:t xml:space="preserve"> a remote hearing in the above captioned </w:t>
            </w:r>
            <w:r w:rsidR="00935A76">
              <w:rPr>
                <w:sz w:val="24"/>
                <w:szCs w:val="24"/>
              </w:rPr>
              <w:t xml:space="preserve">traffic </w:t>
            </w:r>
            <w:r w:rsidR="008D071F">
              <w:rPr>
                <w:sz w:val="24"/>
                <w:szCs w:val="24"/>
              </w:rPr>
              <w:t xml:space="preserve">case on:  </w:t>
            </w:r>
            <w:r w:rsidR="00BF55F3">
              <w:rPr>
                <w:sz w:val="24"/>
                <w:szCs w:val="24"/>
              </w:rPr>
              <w:t xml:space="preserve"> </w:t>
            </w:r>
          </w:p>
        </w:tc>
      </w:tr>
      <w:tr w:rsidR="008D071F" w:rsidRPr="00432C32" w14:paraId="6312C3DA" w14:textId="77777777" w:rsidTr="00935A76">
        <w:trPr>
          <w:trHeight w:val="422"/>
          <w:jc w:val="center"/>
        </w:trPr>
        <w:tc>
          <w:tcPr>
            <w:tcW w:w="10754" w:type="dxa"/>
            <w:gridSpan w:val="8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8CBF215" w14:textId="687C1F3B" w:rsidR="008D071F" w:rsidRPr="00127052" w:rsidRDefault="00935A76" w:rsidP="00935A76">
            <w:pPr>
              <w:rPr>
                <w:b/>
                <w:sz w:val="28"/>
              </w:rPr>
            </w:pPr>
            <w:bookmarkStart w:id="6" w:name="_Hlk40205666"/>
            <w:bookmarkEnd w:id="3"/>
            <w:r>
              <w:rPr>
                <w:b/>
                <w:sz w:val="28"/>
              </w:rPr>
              <w:t xml:space="preserve">    </w:t>
            </w:r>
            <w:r w:rsidR="008D071F" w:rsidRPr="00935A76">
              <w:rPr>
                <w:b/>
                <w:sz w:val="28"/>
              </w:rPr>
              <w:t xml:space="preserve">Preferred </w:t>
            </w:r>
            <w:r w:rsidR="00EB4C08" w:rsidRPr="00935A76">
              <w:rPr>
                <w:b/>
                <w:sz w:val="28"/>
              </w:rPr>
              <w:t>WEDNESDAY</w:t>
            </w:r>
            <w:r w:rsidR="008D071F" w:rsidRPr="00935A76">
              <w:rPr>
                <w:b/>
                <w:sz w:val="28"/>
              </w:rPr>
              <w:t xml:space="preserve"> Date</w:t>
            </w:r>
            <w:r w:rsidRPr="00935A76">
              <w:rPr>
                <w:b/>
                <w:sz w:val="28"/>
              </w:rPr>
              <w:t xml:space="preserve"> of Hearing:  </w:t>
            </w:r>
            <w:r w:rsidR="00127052"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27052" w:rsidRPr="00001DB9">
              <w:rPr>
                <w:b/>
                <w:sz w:val="28"/>
              </w:rPr>
              <w:instrText xml:space="preserve"> FORMTEXT </w:instrText>
            </w:r>
            <w:r w:rsidR="00127052" w:rsidRPr="00001DB9">
              <w:rPr>
                <w:b/>
                <w:sz w:val="28"/>
              </w:rPr>
            </w:r>
            <w:r w:rsidR="00127052" w:rsidRPr="00001DB9">
              <w:rPr>
                <w:b/>
                <w:sz w:val="28"/>
              </w:rPr>
              <w:fldChar w:fldCharType="separate"/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 w:rsidRPr="00001DB9">
              <w:rPr>
                <w:b/>
                <w:sz w:val="28"/>
              </w:rPr>
              <w:fldChar w:fldCharType="end"/>
            </w:r>
          </w:p>
        </w:tc>
      </w:tr>
      <w:bookmarkEnd w:id="6"/>
      <w:tr w:rsidR="00EB4C08" w:rsidRPr="00EB4C08" w14:paraId="7F68F949" w14:textId="77777777" w:rsidTr="00935A76">
        <w:trPr>
          <w:trHeight w:val="304"/>
          <w:jc w:val="center"/>
        </w:trPr>
        <w:tc>
          <w:tcPr>
            <w:tcW w:w="3584" w:type="dxa"/>
            <w:gridSpan w:val="3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3CDD47D" w14:textId="77777777" w:rsidR="00EB4C08" w:rsidRPr="00EB4C08" w:rsidRDefault="00EB4C08" w:rsidP="00EB4C08">
            <w:pPr>
              <w:jc w:val="center"/>
            </w:pPr>
          </w:p>
        </w:tc>
        <w:tc>
          <w:tcPr>
            <w:tcW w:w="35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5D7BCD" w14:textId="230A8746" w:rsidR="00EB4C08" w:rsidRPr="00EB4C08" w:rsidRDefault="00EB4C08" w:rsidP="00EB4C08">
            <w:pPr>
              <w:jc w:val="center"/>
            </w:pPr>
            <w:r w:rsidRPr="00EB4C08">
              <w:t>ATTORNEY CERTIFICATION</w:t>
            </w:r>
          </w:p>
        </w:tc>
        <w:tc>
          <w:tcPr>
            <w:tcW w:w="35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28EE80C" w14:textId="446FE5C0" w:rsidR="00EB4C08" w:rsidRPr="00EB4C08" w:rsidRDefault="00EB4C08" w:rsidP="00EB4C08">
            <w:pPr>
              <w:jc w:val="center"/>
            </w:pPr>
          </w:p>
        </w:tc>
      </w:tr>
      <w:tr w:rsidR="00EB4C08" w14:paraId="52BDF041" w14:textId="77777777" w:rsidTr="00935A76">
        <w:trPr>
          <w:trHeight w:val="988"/>
          <w:jc w:val="center"/>
        </w:trPr>
        <w:tc>
          <w:tcPr>
            <w:tcW w:w="10754" w:type="dxa"/>
            <w:gridSpan w:val="8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8DE89B8" w14:textId="77777777" w:rsidR="00127052" w:rsidRDefault="00EB4C08" w:rsidP="00935A76">
            <w:pPr>
              <w:rPr>
                <w:sz w:val="24"/>
                <w:szCs w:val="24"/>
              </w:rPr>
            </w:pPr>
            <w:bookmarkStart w:id="7" w:name="_Hlk40205572"/>
            <w:bookmarkEnd w:id="5"/>
            <w:r>
              <w:rPr>
                <w:sz w:val="24"/>
                <w:szCs w:val="24"/>
              </w:rPr>
              <w:t xml:space="preserve">I certify that I have included a Waiver of Appearance form (if applicable) and a cost sheet.  </w:t>
            </w:r>
          </w:p>
          <w:p w14:paraId="6F21F63F" w14:textId="77777777" w:rsidR="00127052" w:rsidRDefault="00127052" w:rsidP="00935A76">
            <w:pPr>
              <w:rPr>
                <w:color w:val="FF0000"/>
                <w:sz w:val="24"/>
                <w:szCs w:val="24"/>
              </w:rPr>
            </w:pPr>
          </w:p>
          <w:p w14:paraId="630DF00F" w14:textId="5C56204C" w:rsidR="00EB4C08" w:rsidRDefault="00EB4C08" w:rsidP="00127052">
            <w:pPr>
              <w:jc w:val="center"/>
              <w:rPr>
                <w:color w:val="FF0000"/>
                <w:sz w:val="24"/>
                <w:szCs w:val="24"/>
              </w:rPr>
            </w:pPr>
            <w:r w:rsidRPr="00EB4C08">
              <w:rPr>
                <w:color w:val="FF0000"/>
                <w:sz w:val="24"/>
                <w:szCs w:val="24"/>
              </w:rPr>
              <w:t>(The Waiver of Appearance form is ONLY required for non-waivable offenses.)</w:t>
            </w:r>
          </w:p>
          <w:p w14:paraId="28BF6CCE" w14:textId="34D1F05E" w:rsidR="00EB4C08" w:rsidRPr="00AC7581" w:rsidRDefault="00EB4C08" w:rsidP="00EB4C08">
            <w:pPr>
              <w:rPr>
                <w:sz w:val="24"/>
                <w:szCs w:val="24"/>
              </w:rPr>
            </w:pPr>
          </w:p>
        </w:tc>
      </w:tr>
      <w:tr w:rsidR="00935A76" w:rsidRPr="00935A76" w14:paraId="622C3BD2" w14:textId="77777777" w:rsidTr="00935A76">
        <w:trPr>
          <w:trHeight w:val="430"/>
          <w:jc w:val="center"/>
        </w:trPr>
        <w:tc>
          <w:tcPr>
            <w:tcW w:w="223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F093CD" w14:textId="5B5E922E" w:rsidR="00935A76" w:rsidRPr="00935A76" w:rsidRDefault="00935A76" w:rsidP="00935A76">
            <w:pPr>
              <w:jc w:val="right"/>
              <w:rPr>
                <w:szCs w:val="24"/>
              </w:rPr>
            </w:pPr>
            <w:r w:rsidRPr="00935A76">
              <w:rPr>
                <w:szCs w:val="24"/>
              </w:rPr>
              <w:t>Attorney Signature:</w:t>
            </w:r>
          </w:p>
        </w:tc>
        <w:tc>
          <w:tcPr>
            <w:tcW w:w="851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4C7DB12" w14:textId="3ED671E4" w:rsidR="00935A76" w:rsidRPr="00935A76" w:rsidRDefault="00127052" w:rsidP="00127052">
            <w:pPr>
              <w:rPr>
                <w:szCs w:val="24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935A76" w:rsidRPr="00935A76" w14:paraId="6D93C2A4" w14:textId="77777777" w:rsidTr="00935A76">
        <w:trPr>
          <w:trHeight w:val="340"/>
          <w:jc w:val="center"/>
        </w:trPr>
        <w:tc>
          <w:tcPr>
            <w:tcW w:w="223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98F0EB" w14:textId="473A6CBA" w:rsidR="00935A76" w:rsidRPr="00935A76" w:rsidRDefault="00935A76" w:rsidP="00935A76">
            <w:pPr>
              <w:jc w:val="right"/>
              <w:rPr>
                <w:szCs w:val="24"/>
              </w:rPr>
            </w:pPr>
            <w:r w:rsidRPr="00935A76">
              <w:rPr>
                <w:szCs w:val="24"/>
              </w:rPr>
              <w:t xml:space="preserve">Email Address: </w:t>
            </w:r>
          </w:p>
        </w:tc>
        <w:tc>
          <w:tcPr>
            <w:tcW w:w="851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FBDC0A1" w14:textId="43DC1DA8" w:rsidR="00935A76" w:rsidRPr="00935A76" w:rsidRDefault="00127052" w:rsidP="00127052">
            <w:pPr>
              <w:rPr>
                <w:szCs w:val="24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935A76" w:rsidRPr="00935A76" w14:paraId="6895C6C3" w14:textId="77777777" w:rsidTr="00935A76">
        <w:trPr>
          <w:trHeight w:val="340"/>
          <w:jc w:val="center"/>
        </w:trPr>
        <w:tc>
          <w:tcPr>
            <w:tcW w:w="223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7BBA36F6" w14:textId="34F3B14F" w:rsidR="00935A76" w:rsidRPr="00935A76" w:rsidRDefault="00935A76" w:rsidP="00935A76">
            <w:pPr>
              <w:jc w:val="right"/>
              <w:rPr>
                <w:szCs w:val="24"/>
              </w:rPr>
            </w:pPr>
            <w:r w:rsidRPr="00935A76">
              <w:rPr>
                <w:szCs w:val="24"/>
              </w:rPr>
              <w:t xml:space="preserve">Date: </w:t>
            </w:r>
          </w:p>
        </w:tc>
        <w:tc>
          <w:tcPr>
            <w:tcW w:w="8518" w:type="dxa"/>
            <w:gridSpan w:val="7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89F0BD5" w14:textId="6E6A8A19" w:rsidR="00935A76" w:rsidRPr="00935A76" w:rsidRDefault="00127052" w:rsidP="00127052">
            <w:pPr>
              <w:rPr>
                <w:szCs w:val="24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</w:p>
        </w:tc>
      </w:tr>
      <w:bookmarkEnd w:id="4"/>
      <w:bookmarkEnd w:id="7"/>
      <w:tr w:rsidR="00935A76" w14:paraId="13CC44DB" w14:textId="77777777" w:rsidTr="00935A76">
        <w:trPr>
          <w:trHeight w:val="67"/>
          <w:jc w:val="center"/>
        </w:trPr>
        <w:tc>
          <w:tcPr>
            <w:tcW w:w="317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000000" w:themeFill="text1"/>
          </w:tcPr>
          <w:p w14:paraId="148CCB51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3186" w:type="dxa"/>
            <w:gridSpan w:val="2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000000" w:themeFill="text1"/>
          </w:tcPr>
          <w:p w14:paraId="7860AA21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170" w:type="dxa"/>
            <w:gridSpan w:val="3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000000" w:themeFill="text1"/>
          </w:tcPr>
          <w:p w14:paraId="2F6BADAC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22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4704876D" w14:textId="40583F9A" w:rsidR="00474259" w:rsidRPr="00470CB0" w:rsidRDefault="00474259">
            <w:pPr>
              <w:rPr>
                <w:sz w:val="14"/>
              </w:rPr>
            </w:pPr>
          </w:p>
        </w:tc>
      </w:tr>
      <w:tr w:rsidR="00935A76" w14:paraId="3CF8ABA4" w14:textId="77777777" w:rsidTr="00935A76">
        <w:trPr>
          <w:trHeight w:val="314"/>
          <w:jc w:val="center"/>
        </w:trPr>
        <w:tc>
          <w:tcPr>
            <w:tcW w:w="3584" w:type="dxa"/>
            <w:gridSpan w:val="3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74A1C2D1" w14:textId="77777777" w:rsidR="008D071F" w:rsidRDefault="008D071F" w:rsidP="00935A76">
            <w:pPr>
              <w:jc w:val="center"/>
            </w:pPr>
            <w:bookmarkStart w:id="8" w:name="_Hlk40204166"/>
          </w:p>
        </w:tc>
        <w:tc>
          <w:tcPr>
            <w:tcW w:w="3585" w:type="dxa"/>
            <w:gridSpan w:val="2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CBBD1AB" w14:textId="65957B0B" w:rsidR="008D071F" w:rsidRPr="008D071F" w:rsidRDefault="008D071F" w:rsidP="00935A76">
            <w:pPr>
              <w:jc w:val="center"/>
              <w:rPr>
                <w:b/>
              </w:rPr>
            </w:pPr>
            <w:r>
              <w:rPr>
                <w:b/>
                <w:color w:val="FF0000"/>
              </w:rPr>
              <w:t xml:space="preserve">CRIMINAL </w:t>
            </w:r>
            <w:r w:rsidRPr="008D071F">
              <w:rPr>
                <w:b/>
                <w:color w:val="FF0000"/>
              </w:rPr>
              <w:t>CASES</w:t>
            </w:r>
          </w:p>
        </w:tc>
        <w:tc>
          <w:tcPr>
            <w:tcW w:w="3585" w:type="dxa"/>
            <w:gridSpan w:val="3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4C67962A" w14:textId="77777777" w:rsidR="008D071F" w:rsidRDefault="008D071F" w:rsidP="00935A76">
            <w:pPr>
              <w:jc w:val="center"/>
            </w:pPr>
          </w:p>
        </w:tc>
      </w:tr>
      <w:tr w:rsidR="00EB4C08" w14:paraId="021F0B6E" w14:textId="77777777" w:rsidTr="00935A76">
        <w:trPr>
          <w:trHeight w:val="1141"/>
          <w:jc w:val="center"/>
        </w:trPr>
        <w:tc>
          <w:tcPr>
            <w:tcW w:w="10754" w:type="dxa"/>
            <w:gridSpan w:val="8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2A71693A" w14:textId="77777777" w:rsidR="00EB4C08" w:rsidRDefault="00EB4C08" w:rsidP="00935A76">
            <w:pPr>
              <w:rPr>
                <w:sz w:val="24"/>
                <w:szCs w:val="24"/>
              </w:rPr>
            </w:pPr>
            <w:bookmarkStart w:id="9" w:name="_Hlk40204174"/>
            <w:bookmarkEnd w:id="8"/>
          </w:p>
          <w:p w14:paraId="45344A9C" w14:textId="404B65C2" w:rsidR="00EB4C08" w:rsidRPr="00AC7581" w:rsidRDefault="00EB4C08" w:rsidP="00935A76">
            <w:pPr>
              <w:rPr>
                <w:sz w:val="24"/>
                <w:szCs w:val="24"/>
              </w:rPr>
            </w:pPr>
            <w:r w:rsidRPr="00AC7581">
              <w:rPr>
                <w:sz w:val="24"/>
                <w:szCs w:val="24"/>
              </w:rPr>
              <w:t xml:space="preserve">NOW COMES, </w:t>
            </w:r>
            <w:r w:rsidRPr="00D30ED0">
              <w:rPr>
                <w:sz w:val="28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0ED0">
              <w:rPr>
                <w:sz w:val="28"/>
                <w:u w:val="single"/>
              </w:rPr>
              <w:instrText xml:space="preserve"> FORMTEXT </w:instrText>
            </w:r>
            <w:r w:rsidRPr="00D30ED0">
              <w:rPr>
                <w:sz w:val="28"/>
                <w:u w:val="single"/>
              </w:rPr>
            </w:r>
            <w:r w:rsidRPr="00D30ED0">
              <w:rPr>
                <w:sz w:val="28"/>
                <w:u w:val="single"/>
              </w:rPr>
              <w:fldChar w:fldCharType="separate"/>
            </w:r>
            <w:r>
              <w:rPr>
                <w:sz w:val="28"/>
                <w:u w:val="single"/>
              </w:rPr>
              <w:t> </w:t>
            </w:r>
            <w:r>
              <w:rPr>
                <w:sz w:val="28"/>
                <w:u w:val="single"/>
              </w:rPr>
              <w:t> </w:t>
            </w:r>
            <w:r>
              <w:rPr>
                <w:sz w:val="28"/>
                <w:u w:val="single"/>
              </w:rPr>
              <w:t> </w:t>
            </w:r>
            <w:r>
              <w:rPr>
                <w:sz w:val="28"/>
                <w:u w:val="single"/>
              </w:rPr>
              <w:t> </w:t>
            </w:r>
            <w:r>
              <w:rPr>
                <w:sz w:val="28"/>
                <w:u w:val="single"/>
              </w:rPr>
              <w:t> </w:t>
            </w:r>
            <w:r w:rsidRPr="00D30ED0">
              <w:rPr>
                <w:sz w:val="28"/>
                <w:u w:val="single"/>
              </w:rPr>
              <w:fldChar w:fldCharType="end"/>
            </w:r>
            <w:r w:rsidRPr="00AC7581">
              <w:rPr>
                <w:sz w:val="24"/>
                <w:szCs w:val="24"/>
              </w:rPr>
              <w:t>, attorney for the above-named defendant, and hereby requests to schedule</w:t>
            </w:r>
            <w:r>
              <w:rPr>
                <w:sz w:val="24"/>
                <w:szCs w:val="24"/>
              </w:rPr>
              <w:t xml:space="preserve"> a remote hearing in the above captioned </w:t>
            </w:r>
            <w:r w:rsidR="00127052">
              <w:rPr>
                <w:sz w:val="24"/>
                <w:szCs w:val="24"/>
              </w:rPr>
              <w:t xml:space="preserve">criminal </w:t>
            </w:r>
            <w:r>
              <w:rPr>
                <w:sz w:val="24"/>
                <w:szCs w:val="24"/>
              </w:rPr>
              <w:t xml:space="preserve">case on:   </w:t>
            </w:r>
          </w:p>
        </w:tc>
      </w:tr>
      <w:tr w:rsidR="00935A76" w:rsidRPr="00432C32" w14:paraId="43A828F5" w14:textId="77777777" w:rsidTr="00935A76">
        <w:trPr>
          <w:trHeight w:val="422"/>
          <w:jc w:val="center"/>
        </w:trPr>
        <w:tc>
          <w:tcPr>
            <w:tcW w:w="10754" w:type="dxa"/>
            <w:gridSpan w:val="8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9B8DAA0" w14:textId="7D5E507F" w:rsidR="00935A76" w:rsidRPr="00127052" w:rsidRDefault="00935A76" w:rsidP="00935A7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   </w:t>
            </w:r>
            <w:r w:rsidRPr="00935A76">
              <w:rPr>
                <w:b/>
                <w:sz w:val="28"/>
              </w:rPr>
              <w:t xml:space="preserve">Preferred </w:t>
            </w:r>
            <w:r>
              <w:rPr>
                <w:b/>
                <w:sz w:val="28"/>
              </w:rPr>
              <w:t>THURSDAY</w:t>
            </w:r>
            <w:r w:rsidRPr="00935A76">
              <w:rPr>
                <w:b/>
                <w:sz w:val="28"/>
              </w:rPr>
              <w:t xml:space="preserve"> Date of Hearing:  </w:t>
            </w:r>
            <w:r w:rsidR="00127052"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27052" w:rsidRPr="00001DB9">
              <w:rPr>
                <w:b/>
                <w:sz w:val="28"/>
              </w:rPr>
              <w:instrText xml:space="preserve"> FORMTEXT </w:instrText>
            </w:r>
            <w:r w:rsidR="00127052" w:rsidRPr="00001DB9">
              <w:rPr>
                <w:b/>
                <w:sz w:val="28"/>
              </w:rPr>
            </w:r>
            <w:r w:rsidR="00127052" w:rsidRPr="00001DB9">
              <w:rPr>
                <w:b/>
                <w:sz w:val="28"/>
              </w:rPr>
              <w:fldChar w:fldCharType="separate"/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>
              <w:rPr>
                <w:b/>
                <w:sz w:val="28"/>
              </w:rPr>
              <w:t> </w:t>
            </w:r>
            <w:r w:rsidR="00127052" w:rsidRPr="00001DB9">
              <w:rPr>
                <w:b/>
                <w:sz w:val="28"/>
              </w:rPr>
              <w:fldChar w:fldCharType="end"/>
            </w:r>
          </w:p>
        </w:tc>
      </w:tr>
      <w:tr w:rsidR="00EB4C08" w:rsidRPr="00EB4C08" w14:paraId="70552F4C" w14:textId="77777777" w:rsidTr="00935A76">
        <w:trPr>
          <w:trHeight w:val="304"/>
          <w:jc w:val="center"/>
        </w:trPr>
        <w:tc>
          <w:tcPr>
            <w:tcW w:w="3584" w:type="dxa"/>
            <w:gridSpan w:val="3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5B634F7" w14:textId="77777777" w:rsidR="00EB4C08" w:rsidRPr="00EB4C08" w:rsidRDefault="00EB4C08" w:rsidP="00935A76">
            <w:pPr>
              <w:jc w:val="center"/>
            </w:pPr>
          </w:p>
        </w:tc>
        <w:tc>
          <w:tcPr>
            <w:tcW w:w="35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1ACD2E" w14:textId="77777777" w:rsidR="00EB4C08" w:rsidRPr="00EB4C08" w:rsidRDefault="00EB4C08" w:rsidP="00935A76">
            <w:pPr>
              <w:jc w:val="center"/>
            </w:pPr>
            <w:r w:rsidRPr="00EB4C08">
              <w:t>ATTORNEY CERTIFICATION</w:t>
            </w:r>
          </w:p>
        </w:tc>
        <w:tc>
          <w:tcPr>
            <w:tcW w:w="35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13E5BD1" w14:textId="77777777" w:rsidR="00EB4C08" w:rsidRPr="00EB4C08" w:rsidRDefault="00EB4C08" w:rsidP="00935A76">
            <w:pPr>
              <w:jc w:val="center"/>
            </w:pPr>
          </w:p>
        </w:tc>
      </w:tr>
      <w:tr w:rsidR="00935A76" w14:paraId="66277C95" w14:textId="77777777" w:rsidTr="00935A76">
        <w:trPr>
          <w:trHeight w:val="988"/>
          <w:jc w:val="center"/>
        </w:trPr>
        <w:tc>
          <w:tcPr>
            <w:tcW w:w="10754" w:type="dxa"/>
            <w:gridSpan w:val="8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24C13D0E" w14:textId="77777777" w:rsidR="00127052" w:rsidRDefault="00935A76" w:rsidP="00935A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certify that I have included a Waiver of Appearance form (if applicable) and a cost sheet.  </w:t>
            </w:r>
          </w:p>
          <w:p w14:paraId="2B303F9D" w14:textId="77777777" w:rsidR="00127052" w:rsidRDefault="00127052" w:rsidP="00935A76">
            <w:pPr>
              <w:rPr>
                <w:color w:val="FF0000"/>
                <w:sz w:val="24"/>
                <w:szCs w:val="24"/>
              </w:rPr>
            </w:pPr>
          </w:p>
          <w:p w14:paraId="71BAD676" w14:textId="244FF9D6" w:rsidR="00935A76" w:rsidRDefault="00935A76" w:rsidP="00127052">
            <w:pPr>
              <w:jc w:val="center"/>
              <w:rPr>
                <w:color w:val="FF0000"/>
                <w:sz w:val="24"/>
                <w:szCs w:val="24"/>
              </w:rPr>
            </w:pPr>
            <w:r w:rsidRPr="00EB4C08">
              <w:rPr>
                <w:color w:val="FF0000"/>
                <w:sz w:val="24"/>
                <w:szCs w:val="24"/>
              </w:rPr>
              <w:t>(The Waiver of Appearance form is ONLY required for non-waivable offenses.)</w:t>
            </w:r>
          </w:p>
          <w:p w14:paraId="27C25AF0" w14:textId="77777777" w:rsidR="00935A76" w:rsidRPr="00AC7581" w:rsidRDefault="00935A76" w:rsidP="00935A76">
            <w:pPr>
              <w:rPr>
                <w:sz w:val="24"/>
                <w:szCs w:val="24"/>
              </w:rPr>
            </w:pPr>
          </w:p>
        </w:tc>
      </w:tr>
      <w:tr w:rsidR="00935A76" w:rsidRPr="00935A76" w14:paraId="6A72514C" w14:textId="77777777" w:rsidTr="00935A76">
        <w:trPr>
          <w:trHeight w:val="430"/>
          <w:jc w:val="center"/>
        </w:trPr>
        <w:tc>
          <w:tcPr>
            <w:tcW w:w="223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E34057" w14:textId="77777777" w:rsidR="00935A76" w:rsidRPr="00935A76" w:rsidRDefault="00935A76" w:rsidP="00935A76">
            <w:pPr>
              <w:jc w:val="right"/>
              <w:rPr>
                <w:szCs w:val="24"/>
              </w:rPr>
            </w:pPr>
            <w:r w:rsidRPr="00935A76">
              <w:rPr>
                <w:szCs w:val="24"/>
              </w:rPr>
              <w:t>Attorney Signature:</w:t>
            </w:r>
          </w:p>
        </w:tc>
        <w:tc>
          <w:tcPr>
            <w:tcW w:w="851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02805C7" w14:textId="7DE5B5D4" w:rsidR="00935A76" w:rsidRPr="00935A76" w:rsidRDefault="00127052" w:rsidP="00127052">
            <w:pPr>
              <w:rPr>
                <w:szCs w:val="24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935A76" w:rsidRPr="00935A76" w14:paraId="0DCEF6A6" w14:textId="77777777" w:rsidTr="00935A76">
        <w:trPr>
          <w:trHeight w:val="340"/>
          <w:jc w:val="center"/>
        </w:trPr>
        <w:tc>
          <w:tcPr>
            <w:tcW w:w="223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A5BEAE" w14:textId="77777777" w:rsidR="00935A76" w:rsidRPr="00935A76" w:rsidRDefault="00935A76" w:rsidP="00935A76">
            <w:pPr>
              <w:jc w:val="right"/>
              <w:rPr>
                <w:szCs w:val="24"/>
              </w:rPr>
            </w:pPr>
            <w:r w:rsidRPr="00935A76">
              <w:rPr>
                <w:szCs w:val="24"/>
              </w:rPr>
              <w:t xml:space="preserve">Email Address: </w:t>
            </w:r>
          </w:p>
        </w:tc>
        <w:tc>
          <w:tcPr>
            <w:tcW w:w="851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790EC87" w14:textId="1310930B" w:rsidR="00935A76" w:rsidRPr="00935A76" w:rsidRDefault="00127052" w:rsidP="00127052">
            <w:pPr>
              <w:rPr>
                <w:szCs w:val="24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935A76" w:rsidRPr="00935A76" w14:paraId="5D323019" w14:textId="77777777" w:rsidTr="00935A76">
        <w:trPr>
          <w:trHeight w:val="340"/>
          <w:jc w:val="center"/>
        </w:trPr>
        <w:tc>
          <w:tcPr>
            <w:tcW w:w="223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7D8FEAB" w14:textId="77777777" w:rsidR="00935A76" w:rsidRPr="00935A76" w:rsidRDefault="00935A76" w:rsidP="00935A76">
            <w:pPr>
              <w:jc w:val="right"/>
              <w:rPr>
                <w:szCs w:val="24"/>
              </w:rPr>
            </w:pPr>
            <w:r w:rsidRPr="00935A76">
              <w:rPr>
                <w:szCs w:val="24"/>
              </w:rPr>
              <w:t xml:space="preserve">Date: </w:t>
            </w:r>
          </w:p>
        </w:tc>
        <w:tc>
          <w:tcPr>
            <w:tcW w:w="8518" w:type="dxa"/>
            <w:gridSpan w:val="7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AEC116" w14:textId="58DC3600" w:rsidR="00935A76" w:rsidRPr="00935A76" w:rsidRDefault="00127052" w:rsidP="00127052">
            <w:pPr>
              <w:rPr>
                <w:szCs w:val="24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</w:p>
        </w:tc>
      </w:tr>
    </w:tbl>
    <w:bookmarkEnd w:id="9"/>
    <w:p w14:paraId="4908FB3E" w14:textId="2474B9D0" w:rsidR="00C0463A" w:rsidRDefault="00935A76" w:rsidP="00935A76">
      <w:pPr>
        <w:tabs>
          <w:tab w:val="left" w:pos="1660"/>
          <w:tab w:val="left" w:pos="4430"/>
        </w:tabs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2D09201A" w14:textId="5221607B" w:rsidR="00F030F8" w:rsidRPr="00F030F8" w:rsidRDefault="00F030F8" w:rsidP="00F030F8">
      <w:pPr>
        <w:tabs>
          <w:tab w:val="left" w:pos="764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sectPr w:rsidR="00F030F8" w:rsidRPr="00F030F8" w:rsidSect="0088695D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74867" w14:textId="77777777" w:rsidR="00127052" w:rsidRDefault="00127052" w:rsidP="00C0463A">
      <w:pPr>
        <w:spacing w:after="0" w:line="240" w:lineRule="auto"/>
      </w:pPr>
      <w:r>
        <w:separator/>
      </w:r>
    </w:p>
  </w:endnote>
  <w:endnote w:type="continuationSeparator" w:id="0">
    <w:p w14:paraId="3865CE08" w14:textId="77777777" w:rsidR="00127052" w:rsidRDefault="00127052" w:rsidP="00C04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23C07" w14:textId="249E9810" w:rsidR="00127052" w:rsidRDefault="00127052" w:rsidP="00C0463A">
    <w:pPr>
      <w:pStyle w:val="Footer"/>
      <w:jc w:val="center"/>
    </w:pPr>
    <w:r>
      <w:t>Guilford County</w:t>
    </w:r>
    <w:r w:rsidR="00F030F8">
      <w:t xml:space="preserve"> Criminal/Traffic</w:t>
    </w:r>
    <w:r>
      <w:t xml:space="preserve"> Remote Hearing Request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0E056" w14:textId="77777777" w:rsidR="00127052" w:rsidRDefault="00127052" w:rsidP="00C0463A">
      <w:pPr>
        <w:spacing w:after="0" w:line="240" w:lineRule="auto"/>
      </w:pPr>
      <w:r>
        <w:separator/>
      </w:r>
    </w:p>
  </w:footnote>
  <w:footnote w:type="continuationSeparator" w:id="0">
    <w:p w14:paraId="28EF1CC1" w14:textId="77777777" w:rsidR="00127052" w:rsidRDefault="00127052" w:rsidP="00C046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/GH0neLt2yNMtBEgtuqBK2hrFAOGZhcfV5kH/a0S44PbpWV3mft35oR+jSDYOcP/ay7PLwVKnMsaAoezatfWXw==" w:salt="LQN+47aBUmWs2pWDzzmsi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Q3MzMxNbY0NDZU0lEKTi0uzszPAykwrAUAVR+2KCwAAAA="/>
  </w:docVars>
  <w:rsids>
    <w:rsidRoot w:val="00B37B4B"/>
    <w:rsid w:val="00001DB9"/>
    <w:rsid w:val="0002091F"/>
    <w:rsid w:val="000550CF"/>
    <w:rsid w:val="000E2D8A"/>
    <w:rsid w:val="000F7780"/>
    <w:rsid w:val="001221F7"/>
    <w:rsid w:val="00127052"/>
    <w:rsid w:val="001A1462"/>
    <w:rsid w:val="001C35DD"/>
    <w:rsid w:val="00275824"/>
    <w:rsid w:val="00283F85"/>
    <w:rsid w:val="002B0D0C"/>
    <w:rsid w:val="002F2ACD"/>
    <w:rsid w:val="0033502D"/>
    <w:rsid w:val="003371F7"/>
    <w:rsid w:val="0039706F"/>
    <w:rsid w:val="0042333F"/>
    <w:rsid w:val="00432C32"/>
    <w:rsid w:val="00470CB0"/>
    <w:rsid w:val="00474259"/>
    <w:rsid w:val="00502499"/>
    <w:rsid w:val="00525A6B"/>
    <w:rsid w:val="00626F52"/>
    <w:rsid w:val="006A3D65"/>
    <w:rsid w:val="006D1F79"/>
    <w:rsid w:val="00770538"/>
    <w:rsid w:val="00782DA5"/>
    <w:rsid w:val="007870F4"/>
    <w:rsid w:val="007B6AAF"/>
    <w:rsid w:val="00850954"/>
    <w:rsid w:val="008526B2"/>
    <w:rsid w:val="0088695D"/>
    <w:rsid w:val="008D071F"/>
    <w:rsid w:val="008E55B6"/>
    <w:rsid w:val="008F1EFF"/>
    <w:rsid w:val="00935A76"/>
    <w:rsid w:val="0095423E"/>
    <w:rsid w:val="00995861"/>
    <w:rsid w:val="00A0013B"/>
    <w:rsid w:val="00A5591A"/>
    <w:rsid w:val="00AC7581"/>
    <w:rsid w:val="00B04C22"/>
    <w:rsid w:val="00B34411"/>
    <w:rsid w:val="00B37B4B"/>
    <w:rsid w:val="00B97C9E"/>
    <w:rsid w:val="00BD22E4"/>
    <w:rsid w:val="00BE2D4F"/>
    <w:rsid w:val="00BF55F3"/>
    <w:rsid w:val="00C0463A"/>
    <w:rsid w:val="00C94618"/>
    <w:rsid w:val="00CB0222"/>
    <w:rsid w:val="00D30ED0"/>
    <w:rsid w:val="00D35819"/>
    <w:rsid w:val="00E335B1"/>
    <w:rsid w:val="00E43357"/>
    <w:rsid w:val="00E967AA"/>
    <w:rsid w:val="00EB4C08"/>
    <w:rsid w:val="00F030F8"/>
    <w:rsid w:val="00F27C21"/>
    <w:rsid w:val="00F8495C"/>
    <w:rsid w:val="00FD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7039F"/>
  <w15:chartTrackingRefBased/>
  <w15:docId w15:val="{0577FF66-40E8-4C89-AD4A-FE2CD5EED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7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F55F3"/>
    <w:rPr>
      <w:color w:val="808080"/>
    </w:rPr>
  </w:style>
  <w:style w:type="character" w:styleId="BookTitle">
    <w:name w:val="Book Title"/>
    <w:basedOn w:val="DefaultParagraphFont"/>
    <w:uiPriority w:val="33"/>
    <w:qFormat/>
    <w:rsid w:val="00F8495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63A"/>
  </w:style>
  <w:style w:type="paragraph" w:styleId="Footer">
    <w:name w:val="footer"/>
    <w:basedOn w:val="Normal"/>
    <w:link w:val="Foot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57DDDD2F2DD498EDBE9F0FA5293EF" ma:contentTypeVersion="8" ma:contentTypeDescription="Create a new document." ma:contentTypeScope="" ma:versionID="1ac4b57ef9f0e000cb5d9b207a69c9ab">
  <xsd:schema xmlns:xsd="http://www.w3.org/2001/XMLSchema" xmlns:xs="http://www.w3.org/2001/XMLSchema" xmlns:p="http://schemas.microsoft.com/office/2006/metadata/properties" xmlns:ns3="46eec64f-2b47-406f-8812-8ce1a6e6cd01" targetNamespace="http://schemas.microsoft.com/office/2006/metadata/properties" ma:root="true" ma:fieldsID="35e03a29cd95e42a5fce5c3a61281e8c" ns3:_="">
    <xsd:import namespace="46eec64f-2b47-406f-8812-8ce1a6e6cd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ec64f-2b47-406f-8812-8ce1a6e6cd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061265-3B05-4F47-BD85-C474C43AEC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ec64f-2b47-406f-8812-8ce1a6e6c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0A985-DA02-4E2D-8246-2BE6FF6C690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6eec64f-2b47-406f-8812-8ce1a6e6cd0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025762A-68FA-433D-B588-4BC9944324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Monica D.</dc:creator>
  <cp:keywords/>
  <dc:description/>
  <cp:lastModifiedBy>Vincent, Teresa H.</cp:lastModifiedBy>
  <cp:revision>2</cp:revision>
  <dcterms:created xsi:type="dcterms:W3CDTF">2020-05-13T16:43:00Z</dcterms:created>
  <dcterms:modified xsi:type="dcterms:W3CDTF">2020-05-1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57DDDD2F2DD498EDBE9F0FA5293EF</vt:lpwstr>
  </property>
</Properties>
</file>